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D2F15" w14:textId="69428FE8" w:rsidR="0076655B" w:rsidRPr="00721ADB" w:rsidRDefault="0076655B" w:rsidP="0076655B">
      <w:pPr>
        <w:ind w:left="284"/>
        <w:rPr>
          <w:rFonts w:ascii="Arial Nova Cond" w:hAnsi="Arial Nova Cond"/>
          <w:b/>
          <w:color w:val="4B4B4B" w:themeColor="text2"/>
          <w:szCs w:val="24"/>
        </w:rPr>
      </w:pPr>
      <w:r w:rsidRPr="00721ADB">
        <w:rPr>
          <w:rFonts w:ascii="Arial Nova Cond" w:hAnsi="Arial Nova Cond"/>
          <w:b/>
          <w:color w:val="4B4B4B" w:themeColor="text2"/>
          <w:szCs w:val="24"/>
        </w:rPr>
        <w:t xml:space="preserve">ANNEXE I - </w:t>
      </w:r>
      <w:r w:rsidR="00721ADB">
        <w:rPr>
          <w:rFonts w:ascii="Arial Nova Cond" w:hAnsi="Arial Nova Cond"/>
          <w:b/>
          <w:color w:val="4B4B4B" w:themeColor="text2"/>
          <w:szCs w:val="24"/>
        </w:rPr>
        <w:t>P</w:t>
      </w:r>
      <w:r w:rsidR="00721ADB" w:rsidRPr="00721ADB">
        <w:rPr>
          <w:rFonts w:ascii="Arial Nova Cond" w:hAnsi="Arial Nova Cond"/>
          <w:b/>
          <w:color w:val="4B4B4B" w:themeColor="text2"/>
          <w:szCs w:val="24"/>
        </w:rPr>
        <w:t xml:space="preserve">rogramme de séjour </w:t>
      </w:r>
    </w:p>
    <w:tbl>
      <w:tblPr>
        <w:tblpPr w:leftFromText="141" w:rightFromText="141" w:vertAnchor="text" w:horzAnchor="margin" w:tblpXSpec="center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"/>
        <w:gridCol w:w="1884"/>
        <w:gridCol w:w="3922"/>
        <w:gridCol w:w="3937"/>
        <w:gridCol w:w="3055"/>
      </w:tblGrid>
      <w:tr w:rsidR="0076655B" w:rsidRPr="001A63C4" w14:paraId="16BEEB18" w14:textId="77777777" w:rsidTr="00141ACB">
        <w:trPr>
          <w:trHeight w:val="454"/>
        </w:trPr>
        <w:tc>
          <w:tcPr>
            <w:tcW w:w="766" w:type="dxa"/>
            <w:shd w:val="clear" w:color="auto" w:fill="92BF2E" w:themeFill="accent3"/>
            <w:vAlign w:val="center"/>
          </w:tcPr>
          <w:p w14:paraId="060405F5" w14:textId="77777777" w:rsidR="0076655B" w:rsidRPr="00F25243" w:rsidRDefault="0076655B" w:rsidP="0076655B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F25243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JOUR</w:t>
            </w:r>
          </w:p>
        </w:tc>
        <w:tc>
          <w:tcPr>
            <w:tcW w:w="1928" w:type="dxa"/>
            <w:shd w:val="clear" w:color="auto" w:fill="92BF2E" w:themeFill="accent3"/>
            <w:vAlign w:val="center"/>
          </w:tcPr>
          <w:p w14:paraId="4042915A" w14:textId="715EC7FB" w:rsidR="0076655B" w:rsidRPr="00F25243" w:rsidRDefault="0076655B" w:rsidP="0076655B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F25243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DATE</w:t>
            </w:r>
          </w:p>
        </w:tc>
        <w:tc>
          <w:tcPr>
            <w:tcW w:w="4025" w:type="dxa"/>
            <w:shd w:val="clear" w:color="auto" w:fill="92BF2E" w:themeFill="accent3"/>
            <w:vAlign w:val="center"/>
          </w:tcPr>
          <w:p w14:paraId="25292C0C" w14:textId="0765B0B2" w:rsidR="00732D58" w:rsidRPr="00F25243" w:rsidRDefault="0076655B" w:rsidP="00732D58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F25243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ACTIVITÉS PRÉVUES</w:t>
            </w:r>
          </w:p>
        </w:tc>
        <w:tc>
          <w:tcPr>
            <w:tcW w:w="4025" w:type="dxa"/>
            <w:shd w:val="clear" w:color="auto" w:fill="92BF2E" w:themeFill="accent3"/>
            <w:vAlign w:val="center"/>
          </w:tcPr>
          <w:p w14:paraId="378B88B9" w14:textId="77777777" w:rsidR="0076655B" w:rsidRPr="00F25243" w:rsidRDefault="0076655B" w:rsidP="0076655B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F25243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COMPÉTENCES SPÉCIFIQUES CIBLÉES</w:t>
            </w:r>
          </w:p>
        </w:tc>
        <w:tc>
          <w:tcPr>
            <w:tcW w:w="3118" w:type="dxa"/>
            <w:shd w:val="clear" w:color="auto" w:fill="92BF2E" w:themeFill="accent3"/>
            <w:vAlign w:val="center"/>
          </w:tcPr>
          <w:p w14:paraId="7F08FC2B" w14:textId="09AA9D3C" w:rsidR="0076655B" w:rsidRPr="00F25243" w:rsidRDefault="0076655B" w:rsidP="0076655B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F25243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PARTENAIRE ET LIEU</w:t>
            </w:r>
          </w:p>
        </w:tc>
      </w:tr>
      <w:tr w:rsidR="0076655B" w:rsidRPr="001A63C4" w14:paraId="17388830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01DB15C0" w14:textId="77777777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1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19C17D1C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2EE95671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48A60607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4421BFD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7A105D8A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560F330A" w14:textId="77777777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2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06ADF6F3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5AE78737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7F3B38FF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E067DAF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22C0B44E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4464134C" w14:textId="77777777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3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760DEE16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0F73BDB4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664151AB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72E6FE8F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3E3928C9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55B342A8" w14:textId="16315836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4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5911128D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7F019E29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7C1D7D28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25767E3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068EFA19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4A7AA21F" w14:textId="7E11C4D0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5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5DAA6B3B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6DE0ACD1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5F52CDD4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06AF1A42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12A15E0A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4CDAD14C" w14:textId="0AB85E6B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6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019C3BC3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61AD5193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511F54E9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3A095226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6E375EFB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029EE689" w14:textId="5E0AF647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7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24FED6BC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5F80B048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66F79DA9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44683EA0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5A937927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531BD2E1" w14:textId="6596DF9A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8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6D75E9F6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5F9D759B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36B5A33C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71440C29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00F2BB13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7C327D7C" w14:textId="680D00AB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9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3804E646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2F02D862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1B33EFFC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328A5BDB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64366258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044B6CF6" w14:textId="55DF8546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10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5C9FC460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783D7AC0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699B1CD2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7EAD94E7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5276A998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01E42299" w14:textId="7B08B082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11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28100985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0A4A072B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5501AA8D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3BF8CA53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6D7C85A2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69AD0112" w14:textId="17686284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12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2D0EFF42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33635A26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05862F1D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07CA0DB5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5EBA8FD5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7D953EA6" w14:textId="1A981C06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13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6191532C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1F30BC57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2BB62B06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069D61B8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  <w:tr w:rsidR="0076655B" w:rsidRPr="001A63C4" w14:paraId="60E14A99" w14:textId="77777777" w:rsidTr="00141ACB">
        <w:trPr>
          <w:trHeight w:val="550"/>
        </w:trPr>
        <w:tc>
          <w:tcPr>
            <w:tcW w:w="766" w:type="dxa"/>
            <w:shd w:val="clear" w:color="auto" w:fill="auto"/>
            <w:vAlign w:val="center"/>
          </w:tcPr>
          <w:p w14:paraId="21C82E11" w14:textId="5877E340" w:rsidR="0076655B" w:rsidRPr="001A63C4" w:rsidRDefault="0076655B" w:rsidP="0076655B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14</w:t>
            </w:r>
          </w:p>
        </w:tc>
        <w:tc>
          <w:tcPr>
            <w:tcW w:w="1928" w:type="dxa"/>
            <w:shd w:val="clear" w:color="auto" w:fill="auto"/>
            <w:vAlign w:val="center"/>
          </w:tcPr>
          <w:p w14:paraId="179C0158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shd w:val="clear" w:color="auto" w:fill="auto"/>
            <w:vAlign w:val="center"/>
          </w:tcPr>
          <w:p w14:paraId="56EC452A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4025" w:type="dxa"/>
            <w:vAlign w:val="center"/>
          </w:tcPr>
          <w:p w14:paraId="41263EF0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73495F7E" w14:textId="77777777" w:rsidR="0076655B" w:rsidRPr="001A63C4" w:rsidRDefault="0076655B" w:rsidP="004B5E47">
            <w:pPr>
              <w:rPr>
                <w:rFonts w:ascii="Arial Nova Cond" w:hAnsi="Arial Nova Cond"/>
              </w:rPr>
            </w:pPr>
          </w:p>
        </w:tc>
      </w:tr>
    </w:tbl>
    <w:p w14:paraId="3DF7CA17" w14:textId="77777777" w:rsidR="0076655B" w:rsidRPr="001A63C4" w:rsidRDefault="0076655B" w:rsidP="0076655B">
      <w:pPr>
        <w:ind w:firstLine="708"/>
        <w:rPr>
          <w:rFonts w:ascii="Arial Nova Cond" w:hAnsi="Arial Nova Cond"/>
          <w:sz w:val="12"/>
          <w:szCs w:val="12"/>
        </w:rPr>
      </w:pPr>
    </w:p>
    <w:p w14:paraId="09ED6667" w14:textId="521A3230" w:rsidR="008E6ABB" w:rsidRPr="0076655B" w:rsidRDefault="00F05640" w:rsidP="005D3213">
      <w:pPr>
        <w:spacing w:before="40"/>
        <w:ind w:firstLine="142"/>
        <w:rPr>
          <w:rFonts w:ascii="Arial Nova Cond" w:hAnsi="Arial Nova Cond"/>
          <w:sz w:val="22"/>
          <w:szCs w:val="22"/>
        </w:rPr>
      </w:pPr>
      <w:r w:rsidRPr="001A63C4">
        <w:rPr>
          <w:rFonts w:ascii="Arial Nova Cond" w:hAnsi="Arial Nova Cond"/>
          <w:sz w:val="22"/>
          <w:szCs w:val="22"/>
        </w:rPr>
        <w:t>Note : vous pouvez ajouter ou supprimer des lignes au besoin.</w:t>
      </w:r>
    </w:p>
    <w:sectPr w:rsidR="008E6ABB" w:rsidRPr="0076655B" w:rsidSect="0074738B">
      <w:headerReference w:type="default" r:id="rId11"/>
      <w:footerReference w:type="default" r:id="rId12"/>
      <w:pgSz w:w="15840" w:h="12240" w:orient="landscape"/>
      <w:pgMar w:top="851" w:right="1134" w:bottom="851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84797" w14:textId="77777777" w:rsidR="00D269CE" w:rsidRDefault="00D269CE" w:rsidP="0076655B">
      <w:r>
        <w:separator/>
      </w:r>
    </w:p>
  </w:endnote>
  <w:endnote w:type="continuationSeparator" w:id="0">
    <w:p w14:paraId="6FE59379" w14:textId="77777777" w:rsidR="00D269CE" w:rsidRDefault="00D269CE" w:rsidP="00766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 w:cs="Arial"/>
        <w:bCs/>
        <w:color w:val="auto"/>
        <w:kern w:val="28"/>
        <w:sz w:val="20"/>
        <w:szCs w:val="20"/>
        <w:lang w:val="fr-CA"/>
      </w:rPr>
      <w:id w:val="-1698151775"/>
      <w:docPartObj>
        <w:docPartGallery w:val="Page Numbers (Bottom of Page)"/>
        <w:docPartUnique/>
      </w:docPartObj>
    </w:sdtPr>
    <w:sdtContent>
      <w:p w14:paraId="7B655368" w14:textId="77777777" w:rsidR="00B121D2" w:rsidRDefault="00B121D2" w:rsidP="00B121D2">
        <w:pPr>
          <w:pStyle w:val="Aucunstyle"/>
          <w:suppressAutoHyphens/>
          <w:rPr>
            <w:rFonts w:ascii="Gotham Book" w:hAnsi="Gotham Book" w:cs="Gotham Book"/>
            <w:color w:val="808080"/>
            <w:spacing w:val="-2"/>
            <w:sz w:val="12"/>
            <w:szCs w:val="12"/>
            <w:lang w:val="fr-CA"/>
          </w:rPr>
        </w:pPr>
      </w:p>
      <w:p w14:paraId="793DB869" w14:textId="77777777" w:rsidR="00B121D2" w:rsidRPr="00697805" w:rsidRDefault="00B121D2" w:rsidP="00B121D2">
        <w:pPr>
          <w:pStyle w:val="Aucunstyle"/>
          <w:suppressAutoHyphens/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</w:pPr>
        <w:r w:rsidRPr="006001C3">
          <w:rPr>
            <w:b/>
            <w:bCs/>
            <w:noProof/>
          </w:rPr>
          <w:drawing>
            <wp:anchor distT="0" distB="0" distL="114300" distR="114300" simplePos="0" relativeHeight="251661312" behindDoc="1" locked="0" layoutInCell="1" allowOverlap="1" wp14:anchorId="10D0B539" wp14:editId="31C507F3">
              <wp:simplePos x="0" y="0"/>
              <wp:positionH relativeFrom="column">
                <wp:posOffset>1985645</wp:posOffset>
              </wp:positionH>
              <wp:positionV relativeFrom="paragraph">
                <wp:posOffset>67310</wp:posOffset>
              </wp:positionV>
              <wp:extent cx="1104900" cy="394335"/>
              <wp:effectExtent l="0" t="0" r="0" b="5715"/>
              <wp:wrapNone/>
              <wp:docPr id="8" name="Image 1" descr="Éducation Internationale-RGB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 descr="Éducation Internationale-RGB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04900" cy="394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6001C3">
          <w:rPr>
            <w:b/>
            <w:bCs/>
            <w:noProof/>
          </w:rPr>
          <mc:AlternateContent>
            <mc:Choice Requires="wps">
              <w:drawing>
                <wp:anchor distT="0" distB="0" distL="114299" distR="114299" simplePos="0" relativeHeight="251659264" behindDoc="0" locked="0" layoutInCell="1" allowOverlap="1" wp14:anchorId="6ECED09D" wp14:editId="0F2600FD">
                  <wp:simplePos x="0" y="0"/>
                  <wp:positionH relativeFrom="column">
                    <wp:posOffset>1675764</wp:posOffset>
                  </wp:positionH>
                  <wp:positionV relativeFrom="paragraph">
                    <wp:posOffset>67310</wp:posOffset>
                  </wp:positionV>
                  <wp:extent cx="0" cy="403860"/>
                  <wp:effectExtent l="0" t="0" r="38100" b="34290"/>
                  <wp:wrapNone/>
                  <wp:docPr id="7" name="Connecteur droi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0" cy="40386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" lastClr="FFFFFF">
                                <a:lumMod val="50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2DDF1F59" id="Connecteur droit 7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31.95pt,5.3pt" to="131.9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" strokecolor="#7f7f7f" strokeweight=".5pt">
                  <v:stroke joinstyle="miter"/>
                  <o:lock v:ext="edit" shapetype="f"/>
                </v:line>
              </w:pict>
            </mc:Fallback>
          </mc:AlternateContent>
        </w:r>
        <w:r w:rsidRPr="006001C3">
          <w:rPr>
            <w:b/>
            <w:bCs/>
            <w:noProof/>
          </w:rPr>
          <w:drawing>
            <wp:anchor distT="0" distB="0" distL="114300" distR="114300" simplePos="0" relativeHeight="251660288" behindDoc="1" locked="0" layoutInCell="1" allowOverlap="1" wp14:anchorId="40009764" wp14:editId="71BCBAFB">
              <wp:simplePos x="0" y="0"/>
              <wp:positionH relativeFrom="column">
                <wp:posOffset>3430905</wp:posOffset>
              </wp:positionH>
              <wp:positionV relativeFrom="paragraph">
                <wp:posOffset>143510</wp:posOffset>
              </wp:positionV>
              <wp:extent cx="858520" cy="312420"/>
              <wp:effectExtent l="0" t="0" r="0" b="0"/>
              <wp:wrapNone/>
              <wp:docPr id="5" name="Image 5" descr="A picture containing text, clip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Image 5" descr="A picture containing text, clipar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852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697805"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  <w:t>echanges-azimut.com</w:t>
        </w:r>
      </w:p>
      <w:p w14:paraId="4FD88942" w14:textId="77777777" w:rsidR="00B121D2" w:rsidRPr="006001C3" w:rsidRDefault="00B121D2" w:rsidP="00B121D2">
        <w:pPr>
          <w:pStyle w:val="Aucunstyle"/>
          <w:suppressAutoHyphens/>
          <w:rPr>
            <w:rFonts w:ascii="Gotham Book" w:hAnsi="Gotham Book" w:cs="Gotham Book"/>
            <w:b/>
            <w:bCs/>
            <w:color w:val="808080"/>
            <w:sz w:val="14"/>
            <w:szCs w:val="14"/>
            <w:lang w:val="fr-CA"/>
          </w:rPr>
        </w:pPr>
        <w:r w:rsidRPr="008B5A6F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boursesmobilite</w:t>
        </w:r>
        <w:r w:rsidRPr="006001C3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@education-internationale.com</w:t>
        </w:r>
      </w:p>
      <w:p w14:paraId="41167F38" w14:textId="77777777" w:rsidR="00B121D2" w:rsidRPr="008E43A4" w:rsidRDefault="00B121D2" w:rsidP="00B121D2">
        <w:pPr>
          <w:pStyle w:val="Footer"/>
          <w:rPr>
            <w:b/>
            <w:bCs/>
            <w:color w:val="808080"/>
          </w:rPr>
        </w:pP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T</w:t>
        </w:r>
        <w:r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 xml:space="preserve"> </w:t>
        </w: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: +1 418 651-4667</w:t>
        </w:r>
      </w:p>
      <w:p w14:paraId="171B63CF" w14:textId="19A67202" w:rsidR="00B121D2" w:rsidRDefault="00000000" w:rsidP="00B121D2">
        <w:pPr>
          <w:pStyle w:val="retraitdroite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EC7A3" w14:textId="77777777" w:rsidR="00D269CE" w:rsidRDefault="00D269CE" w:rsidP="0076655B">
      <w:r>
        <w:separator/>
      </w:r>
    </w:p>
  </w:footnote>
  <w:footnote w:type="continuationSeparator" w:id="0">
    <w:p w14:paraId="00AF60A5" w14:textId="77777777" w:rsidR="00D269CE" w:rsidRDefault="00D269CE" w:rsidP="00766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2BBF1" w14:textId="49D27924" w:rsidR="003D4240" w:rsidRPr="006C728B" w:rsidRDefault="003D4240" w:rsidP="003D4240">
    <w:pPr>
      <w:pStyle w:val="Header"/>
      <w:jc w:val="center"/>
      <w:rPr>
        <w:rFonts w:ascii="Arial Nova Cond" w:hAnsi="Arial Nova Cond"/>
        <w:b/>
        <w:color w:val="373737" w:themeColor="background2" w:themeShade="40"/>
        <w:sz w:val="28"/>
        <w:szCs w:val="28"/>
      </w:rPr>
    </w:pPr>
    <w:r w:rsidRPr="005F023A">
      <w:rPr>
        <w:rFonts w:ascii="Arial Nova Cond" w:hAnsi="Arial Nova Cond"/>
        <w:b/>
        <w:color w:val="373737" w:themeColor="background2" w:themeShade="40"/>
        <w:sz w:val="28"/>
        <w:szCs w:val="28"/>
      </w:rPr>
      <w:t xml:space="preserve">PROGRAMME DE BOURSES DE MOBILITÉ EN FP - </w:t>
    </w:r>
    <w:r>
      <w:rPr>
        <w:rFonts w:ascii="Arial Nova Cond" w:hAnsi="Arial Nova Cond"/>
        <w:b/>
        <w:color w:val="373737" w:themeColor="background2" w:themeShade="40"/>
        <w:sz w:val="28"/>
        <w:szCs w:val="28"/>
      </w:rPr>
      <w:t>ÉLÈVES</w:t>
    </w:r>
  </w:p>
  <w:p w14:paraId="014EBDB5" w14:textId="77777777" w:rsidR="007F1C3C" w:rsidRPr="003D4240" w:rsidRDefault="00000000" w:rsidP="003D42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32FF8"/>
    <w:multiLevelType w:val="multilevel"/>
    <w:tmpl w:val="51687606"/>
    <w:lvl w:ilvl="0">
      <w:start w:val="1"/>
      <w:numFmt w:val="decimal"/>
      <w:pStyle w:val="NumroPV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BA26CA8"/>
    <w:multiLevelType w:val="hybridMultilevel"/>
    <w:tmpl w:val="11600F82"/>
    <w:lvl w:ilvl="0" w:tplc="3C7E0A56">
      <w:start w:val="1"/>
      <w:numFmt w:val="bullet"/>
      <w:pStyle w:val="pointform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7A0E16">
      <w:start w:val="1"/>
      <w:numFmt w:val="bullet"/>
      <w:pStyle w:val="pointformeniveau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012FD"/>
    <w:multiLevelType w:val="multilevel"/>
    <w:tmpl w:val="74C66FA4"/>
    <w:lvl w:ilvl="0">
      <w:start w:val="1"/>
      <w:numFmt w:val="decimal"/>
      <w:pStyle w:val="Numrotation"/>
      <w:lvlText w:val="%1."/>
      <w:lvlJc w:val="left"/>
      <w:pPr>
        <w:ind w:left="360" w:hanging="360"/>
      </w:pPr>
    </w:lvl>
    <w:lvl w:ilvl="1">
      <w:start w:val="1"/>
      <w:numFmt w:val="decimal"/>
      <w:pStyle w:val="Numrotation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65458640">
    <w:abstractNumId w:val="2"/>
  </w:num>
  <w:num w:numId="2" w16cid:durableId="1801651608">
    <w:abstractNumId w:val="1"/>
  </w:num>
  <w:num w:numId="3" w16cid:durableId="383796903">
    <w:abstractNumId w:val="1"/>
  </w:num>
  <w:num w:numId="4" w16cid:durableId="566108786">
    <w:abstractNumId w:val="2"/>
  </w:num>
  <w:num w:numId="5" w16cid:durableId="1114010193">
    <w:abstractNumId w:val="0"/>
  </w:num>
  <w:num w:numId="6" w16cid:durableId="2034332262">
    <w:abstractNumId w:val="2"/>
  </w:num>
  <w:num w:numId="7" w16cid:durableId="427119126">
    <w:abstractNumId w:val="1"/>
  </w:num>
  <w:num w:numId="8" w16cid:durableId="777066147">
    <w:abstractNumId w:val="1"/>
  </w:num>
  <w:num w:numId="9" w16cid:durableId="1849321046">
    <w:abstractNumId w:val="2"/>
  </w:num>
  <w:num w:numId="10" w16cid:durableId="1164587837">
    <w:abstractNumId w:val="0"/>
  </w:num>
  <w:num w:numId="11" w16cid:durableId="1127702099">
    <w:abstractNumId w:val="2"/>
  </w:num>
  <w:num w:numId="12" w16cid:durableId="1190338883">
    <w:abstractNumId w:val="1"/>
  </w:num>
  <w:num w:numId="13" w16cid:durableId="1776553901">
    <w:abstractNumId w:val="1"/>
  </w:num>
  <w:num w:numId="14" w16cid:durableId="1739285292">
    <w:abstractNumId w:val="2"/>
  </w:num>
  <w:num w:numId="15" w16cid:durableId="1014921168">
    <w:abstractNumId w:val="0"/>
  </w:num>
  <w:num w:numId="16" w16cid:durableId="885725076">
    <w:abstractNumId w:val="2"/>
  </w:num>
  <w:num w:numId="17" w16cid:durableId="1259214420">
    <w:abstractNumId w:val="1"/>
  </w:num>
  <w:num w:numId="18" w16cid:durableId="1492452420">
    <w:abstractNumId w:val="1"/>
  </w:num>
  <w:num w:numId="19" w16cid:durableId="1896969828">
    <w:abstractNumId w:val="2"/>
  </w:num>
  <w:num w:numId="20" w16cid:durableId="567032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rOwNDUyM7IwNTRQ0lEKTi0uzszPAykwrAUA+v7ZpCwAAAA="/>
  </w:docVars>
  <w:rsids>
    <w:rsidRoot w:val="0076655B"/>
    <w:rsid w:val="000C1DD0"/>
    <w:rsid w:val="00141ACB"/>
    <w:rsid w:val="003D4240"/>
    <w:rsid w:val="00487BD0"/>
    <w:rsid w:val="004B5E47"/>
    <w:rsid w:val="004B603F"/>
    <w:rsid w:val="004F3286"/>
    <w:rsid w:val="005022CE"/>
    <w:rsid w:val="005D3213"/>
    <w:rsid w:val="00614A55"/>
    <w:rsid w:val="006650DA"/>
    <w:rsid w:val="006C728B"/>
    <w:rsid w:val="00721ADB"/>
    <w:rsid w:val="00732D58"/>
    <w:rsid w:val="0074738B"/>
    <w:rsid w:val="0076655B"/>
    <w:rsid w:val="00767A76"/>
    <w:rsid w:val="00810C86"/>
    <w:rsid w:val="00865585"/>
    <w:rsid w:val="008E6ABB"/>
    <w:rsid w:val="008F0339"/>
    <w:rsid w:val="009402D9"/>
    <w:rsid w:val="00A14364"/>
    <w:rsid w:val="00B121D2"/>
    <w:rsid w:val="00D134C6"/>
    <w:rsid w:val="00D269CE"/>
    <w:rsid w:val="00E45CCF"/>
    <w:rsid w:val="00E70B43"/>
    <w:rsid w:val="00EA2806"/>
    <w:rsid w:val="00F05640"/>
    <w:rsid w:val="00F25243"/>
    <w:rsid w:val="00FD6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0C317F"/>
  <w15:chartTrackingRefBased/>
  <w15:docId w15:val="{E6FA6D98-095F-483E-99C2-D2C69716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55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50DA"/>
    <w:pPr>
      <w:keepNext/>
      <w:keepLines/>
      <w:spacing w:before="240" w:after="240"/>
      <w:ind w:right="-7"/>
      <w:jc w:val="both"/>
      <w:outlineLvl w:val="0"/>
    </w:pPr>
    <w:rPr>
      <w:rFonts w:ascii="Arial Nova Cond" w:eastAsiaTheme="majorEastAsia" w:hAnsi="Arial Nova Cond" w:cstheme="majorBidi"/>
      <w:b/>
      <w:kern w:val="28"/>
      <w:sz w:val="32"/>
      <w:szCs w:val="32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semiHidden/>
    <w:unhideWhenUsed/>
    <w:qFormat/>
    <w:rsid w:val="006650DA"/>
    <w:pPr>
      <w:spacing w:before="0"/>
      <w:outlineLvl w:val="1"/>
    </w:pPr>
    <w:rPr>
      <w:sz w:val="28"/>
      <w:szCs w:val="28"/>
    </w:rPr>
  </w:style>
  <w:style w:type="paragraph" w:styleId="Heading3">
    <w:name w:val="heading 3"/>
    <w:basedOn w:val="Heading1"/>
    <w:next w:val="Heading1"/>
    <w:link w:val="Heading3Char"/>
    <w:uiPriority w:val="9"/>
    <w:semiHidden/>
    <w:unhideWhenUsed/>
    <w:qFormat/>
    <w:rsid w:val="006650DA"/>
    <w:pPr>
      <w:spacing w:before="0"/>
      <w:outlineLvl w:val="2"/>
    </w:pPr>
    <w:rPr>
      <w:sz w:val="24"/>
      <w:szCs w:val="22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6650DA"/>
    <w:pPr>
      <w:outlineLvl w:val="3"/>
    </w:pPr>
    <w:rPr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50DA"/>
    <w:pPr>
      <w:keepNext/>
      <w:keepLines/>
      <w:spacing w:after="120"/>
      <w:ind w:right="-7"/>
      <w:jc w:val="both"/>
      <w:outlineLvl w:val="4"/>
    </w:pPr>
    <w:rPr>
      <w:rFonts w:ascii="Arial Nova Cond" w:eastAsiaTheme="majorEastAsia" w:hAnsi="Arial Nova Cond" w:cstheme="majorBidi"/>
      <w:bCs/>
      <w:kern w:val="28"/>
      <w:sz w:val="22"/>
      <w:szCs w:val="32"/>
      <w:u w:val="single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50DA"/>
    <w:pPr>
      <w:keepNext/>
      <w:keepLines/>
      <w:spacing w:before="40"/>
      <w:ind w:right="-7"/>
      <w:jc w:val="both"/>
      <w:outlineLvl w:val="5"/>
    </w:pPr>
    <w:rPr>
      <w:rFonts w:ascii="Arial Nova Cond" w:eastAsiaTheme="majorEastAsia" w:hAnsi="Arial Nova Cond" w:cstheme="majorBidi"/>
      <w:bCs/>
      <w:kern w:val="28"/>
      <w:sz w:val="22"/>
      <w:szCs w:val="3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50DA"/>
    <w:pPr>
      <w:keepNext/>
      <w:keepLines/>
      <w:spacing w:before="40"/>
      <w:ind w:right="-7"/>
      <w:jc w:val="both"/>
      <w:outlineLvl w:val="6"/>
    </w:pPr>
    <w:rPr>
      <w:rFonts w:ascii="Arial Nova Cond" w:eastAsiaTheme="majorEastAsia" w:hAnsi="Arial Nova Cond" w:cstheme="majorBidi"/>
      <w:bCs/>
      <w:i/>
      <w:iCs/>
      <w:kern w:val="28"/>
      <w:sz w:val="22"/>
      <w:szCs w:val="3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50DA"/>
    <w:pPr>
      <w:keepNext/>
      <w:keepLines/>
      <w:spacing w:before="40"/>
      <w:ind w:right="-7"/>
      <w:jc w:val="both"/>
      <w:outlineLvl w:val="7"/>
    </w:pPr>
    <w:rPr>
      <w:rFonts w:ascii="Arial Nova Cond" w:eastAsiaTheme="majorEastAsia" w:hAnsi="Arial Nova Cond" w:cstheme="majorBidi"/>
      <w:bCs/>
      <w:kern w:val="2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50DA"/>
    <w:pPr>
      <w:keepNext/>
      <w:keepLines/>
      <w:spacing w:before="40"/>
      <w:ind w:right="-7"/>
      <w:jc w:val="both"/>
      <w:outlineLvl w:val="8"/>
    </w:pPr>
    <w:rPr>
      <w:rFonts w:ascii="Arial Nova Cond" w:eastAsiaTheme="majorEastAsia" w:hAnsi="Arial Nova Cond" w:cstheme="majorBidi"/>
      <w:bCs/>
      <w:i/>
      <w:iCs/>
      <w:kern w:val="2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rotation">
    <w:name w:val="Numérotation"/>
    <w:basedOn w:val="Heading2"/>
    <w:link w:val="NumrotationCar"/>
    <w:qFormat/>
    <w:rsid w:val="006650DA"/>
    <w:pPr>
      <w:numPr>
        <w:numId w:val="19"/>
      </w:numPr>
      <w:tabs>
        <w:tab w:val="left" w:pos="426"/>
      </w:tabs>
      <w:spacing w:after="0" w:line="276" w:lineRule="auto"/>
      <w:outlineLvl w:val="9"/>
    </w:pPr>
    <w:rPr>
      <w:b w:val="0"/>
      <w:sz w:val="22"/>
      <w:szCs w:val="21"/>
      <w:lang w:val="fr-FR"/>
    </w:rPr>
  </w:style>
  <w:style w:type="character" w:customStyle="1" w:styleId="NumrotationCar">
    <w:name w:val="Numérotation Car"/>
    <w:basedOn w:val="DefaultParagraphFont"/>
    <w:link w:val="Numrotation"/>
    <w:rsid w:val="006650DA"/>
    <w:rPr>
      <w:rFonts w:ascii="Arial Nova Cond" w:eastAsiaTheme="majorEastAsia" w:hAnsi="Arial Nova Cond" w:cstheme="majorBidi"/>
      <w:kern w:val="28"/>
      <w:szCs w:val="21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50DA"/>
    <w:rPr>
      <w:rFonts w:ascii="Arial Nova Cond" w:eastAsiaTheme="majorEastAsia" w:hAnsi="Arial Nova Cond" w:cstheme="majorBidi"/>
      <w:b/>
      <w:kern w:val="28"/>
      <w:sz w:val="28"/>
      <w:szCs w:val="28"/>
    </w:rPr>
  </w:style>
  <w:style w:type="paragraph" w:customStyle="1" w:styleId="lignehaut">
    <w:name w:val="ligne haut"/>
    <w:basedOn w:val="Normal"/>
    <w:link w:val="lignehautCar"/>
    <w:qFormat/>
    <w:rsid w:val="006650DA"/>
    <w:pPr>
      <w:pBdr>
        <w:top w:val="single" w:sz="4" w:space="1" w:color="auto"/>
        <w:bar w:val="single" w:sz="4" w:color="auto"/>
      </w:pBdr>
      <w:ind w:right="-7"/>
      <w:jc w:val="center"/>
    </w:pPr>
    <w:rPr>
      <w:rFonts w:ascii="Arial Nova Cond" w:eastAsiaTheme="minorHAnsi" w:hAnsi="Arial Nova Cond" w:cs="Arial"/>
      <w:b/>
      <w:bCs/>
      <w:kern w:val="28"/>
      <w:szCs w:val="24"/>
      <w:lang w:eastAsia="en-US"/>
    </w:rPr>
  </w:style>
  <w:style w:type="character" w:customStyle="1" w:styleId="lignehautCar">
    <w:name w:val="ligne haut Car"/>
    <w:basedOn w:val="DefaultParagraphFont"/>
    <w:link w:val="lignehaut"/>
    <w:rsid w:val="006650DA"/>
    <w:rPr>
      <w:rFonts w:ascii="Arial Nova Cond" w:hAnsi="Arial Nova Cond" w:cs="Arial"/>
      <w:b/>
      <w:bCs/>
      <w:kern w:val="28"/>
      <w:sz w:val="24"/>
      <w:szCs w:val="24"/>
    </w:rPr>
  </w:style>
  <w:style w:type="paragraph" w:customStyle="1" w:styleId="lignebas">
    <w:name w:val="ligne bas"/>
    <w:basedOn w:val="Normal"/>
    <w:link w:val="lignebasCar"/>
    <w:qFormat/>
    <w:rsid w:val="006650DA"/>
    <w:pPr>
      <w:pBdr>
        <w:bottom w:val="single" w:sz="4" w:space="0" w:color="auto"/>
        <w:bar w:val="single" w:sz="4" w:color="auto"/>
      </w:pBdr>
      <w:ind w:right="-7"/>
      <w:jc w:val="center"/>
    </w:pPr>
    <w:rPr>
      <w:rFonts w:ascii="Arial Nova Cond" w:eastAsiaTheme="minorHAnsi" w:hAnsi="Arial Nova Cond" w:cs="Arial"/>
      <w:b/>
      <w:bCs/>
      <w:kern w:val="28"/>
      <w:szCs w:val="24"/>
      <w:lang w:eastAsia="en-US"/>
    </w:rPr>
  </w:style>
  <w:style w:type="character" w:customStyle="1" w:styleId="lignebasCar">
    <w:name w:val="ligne bas Car"/>
    <w:basedOn w:val="DefaultParagraphFont"/>
    <w:link w:val="lignebas"/>
    <w:rsid w:val="006650DA"/>
    <w:rPr>
      <w:rFonts w:ascii="Arial Nova Cond" w:hAnsi="Arial Nova Cond" w:cs="Arial"/>
      <w:b/>
      <w:bCs/>
      <w:kern w:val="28"/>
      <w:sz w:val="24"/>
      <w:szCs w:val="24"/>
    </w:rPr>
  </w:style>
  <w:style w:type="paragraph" w:customStyle="1" w:styleId="pointforme">
    <w:name w:val="point forme"/>
    <w:basedOn w:val="ListParagraph"/>
    <w:link w:val="pointformeCar"/>
    <w:qFormat/>
    <w:rsid w:val="006650DA"/>
    <w:pPr>
      <w:numPr>
        <w:numId w:val="18"/>
      </w:numPr>
      <w:spacing w:after="0"/>
    </w:pPr>
  </w:style>
  <w:style w:type="character" w:customStyle="1" w:styleId="pointformeCar">
    <w:name w:val="point forme Car"/>
    <w:basedOn w:val="DefaultParagraphFont"/>
    <w:link w:val="pointforme"/>
    <w:rsid w:val="006650DA"/>
    <w:rPr>
      <w:rFonts w:ascii="Arial Nova Cond" w:hAnsi="Arial Nova Cond" w:cs="Arial"/>
      <w:bCs/>
      <w:kern w:val="28"/>
      <w:szCs w:val="32"/>
    </w:rPr>
  </w:style>
  <w:style w:type="paragraph" w:styleId="ListParagraph">
    <w:name w:val="List Paragraph"/>
    <w:basedOn w:val="Normal"/>
    <w:uiPriority w:val="34"/>
    <w:qFormat/>
    <w:rsid w:val="006650DA"/>
    <w:pPr>
      <w:spacing w:after="240"/>
      <w:ind w:left="720" w:right="-7"/>
      <w:contextualSpacing/>
      <w:jc w:val="both"/>
    </w:pPr>
    <w:rPr>
      <w:rFonts w:ascii="Arial Nova Cond" w:eastAsiaTheme="minorHAnsi" w:hAnsi="Arial Nova Cond" w:cs="Arial"/>
      <w:bCs/>
      <w:kern w:val="28"/>
      <w:sz w:val="22"/>
      <w:szCs w:val="32"/>
      <w:lang w:eastAsia="en-US"/>
    </w:rPr>
  </w:style>
  <w:style w:type="paragraph" w:customStyle="1" w:styleId="retraitdroite">
    <w:name w:val="retrait droite"/>
    <w:basedOn w:val="Normal"/>
    <w:link w:val="retraitdroiteCar"/>
    <w:qFormat/>
    <w:rsid w:val="006650DA"/>
    <w:pPr>
      <w:ind w:right="-7"/>
      <w:jc w:val="right"/>
    </w:pPr>
    <w:rPr>
      <w:rFonts w:ascii="Arial Nova Cond" w:eastAsiaTheme="minorHAnsi" w:hAnsi="Arial Nova Cond" w:cs="Arial"/>
      <w:bCs/>
      <w:kern w:val="28"/>
      <w:sz w:val="20"/>
      <w:lang w:eastAsia="en-US"/>
    </w:rPr>
  </w:style>
  <w:style w:type="character" w:customStyle="1" w:styleId="retraitdroiteCar">
    <w:name w:val="retrait droite Car"/>
    <w:basedOn w:val="DefaultParagraphFont"/>
    <w:link w:val="retraitdroite"/>
    <w:rsid w:val="006650DA"/>
    <w:rPr>
      <w:rFonts w:ascii="Arial Nova Cond" w:hAnsi="Arial Nova Cond" w:cs="Arial"/>
      <w:bCs/>
      <w:kern w:val="28"/>
      <w:sz w:val="20"/>
      <w:szCs w:val="20"/>
    </w:rPr>
  </w:style>
  <w:style w:type="paragraph" w:customStyle="1" w:styleId="pointformeniveau2">
    <w:name w:val="point forme niveau 2"/>
    <w:basedOn w:val="pointforme"/>
    <w:link w:val="pointformeniveau2Car"/>
    <w:qFormat/>
    <w:rsid w:val="006650DA"/>
    <w:pPr>
      <w:numPr>
        <w:ilvl w:val="1"/>
      </w:numPr>
    </w:pPr>
    <w:rPr>
      <w:rFonts w:cstheme="majorHAnsi"/>
    </w:rPr>
  </w:style>
  <w:style w:type="character" w:customStyle="1" w:styleId="pointformeniveau2Car">
    <w:name w:val="point forme niveau 2 Car"/>
    <w:basedOn w:val="pointformeCar"/>
    <w:link w:val="pointformeniveau2"/>
    <w:rsid w:val="006650DA"/>
    <w:rPr>
      <w:rFonts w:ascii="Arial Nova Cond" w:hAnsi="Arial Nova Cond" w:cstheme="majorHAnsi"/>
      <w:bCs/>
      <w:kern w:val="28"/>
      <w:szCs w:val="32"/>
    </w:rPr>
  </w:style>
  <w:style w:type="paragraph" w:customStyle="1" w:styleId="Numrotation2">
    <w:name w:val="Numérotation 2"/>
    <w:basedOn w:val="Heading3"/>
    <w:link w:val="Numrotation2Car"/>
    <w:qFormat/>
    <w:rsid w:val="006650DA"/>
    <w:pPr>
      <w:numPr>
        <w:ilvl w:val="1"/>
        <w:numId w:val="19"/>
      </w:numPr>
      <w:spacing w:after="0"/>
      <w:outlineLvl w:val="9"/>
    </w:pPr>
    <w:rPr>
      <w:b w:val="0"/>
      <w:sz w:val="22"/>
      <w:szCs w:val="21"/>
      <w:lang w:val="fr-FR"/>
    </w:rPr>
  </w:style>
  <w:style w:type="character" w:customStyle="1" w:styleId="Numrotation2Car">
    <w:name w:val="Numérotation 2 Car"/>
    <w:basedOn w:val="NumrotationCar"/>
    <w:link w:val="Numrotation2"/>
    <w:rsid w:val="006650DA"/>
    <w:rPr>
      <w:rFonts w:ascii="Arial Nova Cond" w:eastAsiaTheme="majorEastAsia" w:hAnsi="Arial Nova Cond" w:cstheme="majorBidi"/>
      <w:kern w:val="28"/>
      <w:szCs w:val="21"/>
      <w:lang w:val="fr-FR"/>
    </w:rPr>
  </w:style>
  <w:style w:type="character" w:customStyle="1" w:styleId="Heading3Char">
    <w:name w:val="Heading 3 Char"/>
    <w:link w:val="Heading3"/>
    <w:uiPriority w:val="9"/>
    <w:semiHidden/>
    <w:rsid w:val="006650DA"/>
    <w:rPr>
      <w:rFonts w:ascii="Arial Nova Cond" w:eastAsiaTheme="majorEastAsia" w:hAnsi="Arial Nova Cond" w:cstheme="majorBidi"/>
      <w:b/>
      <w:kern w:val="28"/>
      <w:sz w:val="24"/>
    </w:rPr>
  </w:style>
  <w:style w:type="paragraph" w:customStyle="1" w:styleId="Rsolution">
    <w:name w:val="Résolution"/>
    <w:basedOn w:val="Heading4"/>
    <w:link w:val="RsolutionCar"/>
    <w:qFormat/>
    <w:rsid w:val="006650DA"/>
  </w:style>
  <w:style w:type="character" w:customStyle="1" w:styleId="RsolutionCar">
    <w:name w:val="Résolution Car"/>
    <w:basedOn w:val="Heading4Char"/>
    <w:link w:val="Rsolution"/>
    <w:rsid w:val="006650DA"/>
    <w:rPr>
      <w:rFonts w:ascii="Arial Nova Cond" w:eastAsiaTheme="majorEastAsia" w:hAnsi="Arial Nova Cond" w:cstheme="majorBidi"/>
      <w:b/>
      <w:kern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50DA"/>
    <w:rPr>
      <w:rFonts w:ascii="Arial Nova Cond" w:eastAsiaTheme="majorEastAsia" w:hAnsi="Arial Nova Cond" w:cstheme="majorBidi"/>
      <w:b/>
      <w:kern w:val="28"/>
    </w:rPr>
  </w:style>
  <w:style w:type="paragraph" w:customStyle="1" w:styleId="NumroPV">
    <w:name w:val="Numéro PV"/>
    <w:basedOn w:val="Heading3"/>
    <w:link w:val="NumroPVCar"/>
    <w:qFormat/>
    <w:rsid w:val="006650DA"/>
    <w:pPr>
      <w:numPr>
        <w:numId w:val="20"/>
      </w:numPr>
      <w:pBdr>
        <w:bottom w:val="single" w:sz="4" w:space="1" w:color="auto"/>
      </w:pBdr>
      <w:outlineLvl w:val="0"/>
    </w:pPr>
    <w:rPr>
      <w:b w:val="0"/>
    </w:rPr>
  </w:style>
  <w:style w:type="character" w:customStyle="1" w:styleId="NumroPVCar">
    <w:name w:val="Numéro PV Car"/>
    <w:basedOn w:val="Heading3Char"/>
    <w:link w:val="NumroPV"/>
    <w:rsid w:val="006650DA"/>
    <w:rPr>
      <w:rFonts w:ascii="Arial Nova Cond" w:eastAsiaTheme="majorEastAsia" w:hAnsi="Arial Nova Cond" w:cstheme="majorBidi"/>
      <w:b w:val="0"/>
      <w:kern w:val="28"/>
      <w:sz w:val="24"/>
    </w:rPr>
  </w:style>
  <w:style w:type="paragraph" w:customStyle="1" w:styleId="Titrelignejaune">
    <w:name w:val="Titre ligne jaune"/>
    <w:basedOn w:val="Heading2"/>
    <w:link w:val="TitrelignejauneCar"/>
    <w:qFormat/>
    <w:rsid w:val="006650DA"/>
    <w:pPr>
      <w:pBdr>
        <w:bottom w:val="single" w:sz="18" w:space="1" w:color="FDCA01" w:themeColor="accent5"/>
      </w:pBdr>
    </w:pPr>
  </w:style>
  <w:style w:type="character" w:customStyle="1" w:styleId="TitrelignejauneCar">
    <w:name w:val="Titre ligne jaune Car"/>
    <w:basedOn w:val="Heading2Char"/>
    <w:link w:val="Titrelignejaune"/>
    <w:rsid w:val="006650DA"/>
    <w:rPr>
      <w:rFonts w:ascii="Arial Nova Cond" w:eastAsiaTheme="majorEastAsia" w:hAnsi="Arial Nova Cond" w:cstheme="majorBidi"/>
      <w:b/>
      <w:kern w:val="28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650DA"/>
    <w:rPr>
      <w:rFonts w:ascii="Arial Nova Cond" w:eastAsiaTheme="majorEastAsia" w:hAnsi="Arial Nova Cond" w:cstheme="majorBidi"/>
      <w:b/>
      <w:kern w:val="28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50DA"/>
    <w:rPr>
      <w:rFonts w:ascii="Arial Nova Cond" w:eastAsiaTheme="majorEastAsia" w:hAnsi="Arial Nova Cond" w:cstheme="majorBidi"/>
      <w:bCs/>
      <w:kern w:val="28"/>
      <w:szCs w:val="32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50DA"/>
    <w:rPr>
      <w:rFonts w:ascii="Arial Nova Cond" w:eastAsiaTheme="majorEastAsia" w:hAnsi="Arial Nova Cond" w:cstheme="majorBidi"/>
      <w:bCs/>
      <w:kern w:val="28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50DA"/>
    <w:rPr>
      <w:rFonts w:ascii="Arial Nova Cond" w:eastAsiaTheme="majorEastAsia" w:hAnsi="Arial Nova Cond" w:cstheme="majorBidi"/>
      <w:bCs/>
      <w:i/>
      <w:iCs/>
      <w:kern w:val="28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50DA"/>
    <w:rPr>
      <w:rFonts w:ascii="Arial Nova Cond" w:eastAsiaTheme="majorEastAsia" w:hAnsi="Arial Nova Cond" w:cstheme="majorBidi"/>
      <w:bCs/>
      <w:kern w:val="2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50DA"/>
    <w:rPr>
      <w:rFonts w:ascii="Arial Nova Cond" w:eastAsiaTheme="majorEastAsia" w:hAnsi="Arial Nova Cond" w:cstheme="majorBidi"/>
      <w:bCs/>
      <w:i/>
      <w:iCs/>
      <w:kern w:val="28"/>
      <w:sz w:val="21"/>
      <w:szCs w:val="21"/>
    </w:rPr>
  </w:style>
  <w:style w:type="paragraph" w:styleId="Title">
    <w:name w:val="Title"/>
    <w:basedOn w:val="Normal"/>
    <w:next w:val="Normal"/>
    <w:link w:val="TitleChar"/>
    <w:qFormat/>
    <w:rsid w:val="006650DA"/>
    <w:pPr>
      <w:pBdr>
        <w:bar w:val="single" w:sz="4" w:color="auto"/>
      </w:pBdr>
      <w:ind w:right="-7"/>
      <w:jc w:val="center"/>
    </w:pPr>
    <w:rPr>
      <w:rFonts w:ascii="Arial Nova Cond" w:eastAsiaTheme="minorHAnsi" w:hAnsi="Arial Nova Cond" w:cs="Arial"/>
      <w:b/>
      <w:bCs/>
      <w:cap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rsid w:val="006650DA"/>
    <w:rPr>
      <w:rFonts w:ascii="Arial Nova Cond" w:hAnsi="Arial Nova Cond" w:cs="Arial"/>
      <w:b/>
      <w:bCs/>
      <w:cap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50DA"/>
    <w:pPr>
      <w:pBdr>
        <w:bottom w:val="single" w:sz="4" w:space="1" w:color="auto"/>
      </w:pBdr>
      <w:spacing w:after="240"/>
      <w:ind w:right="-7"/>
    </w:pPr>
    <w:rPr>
      <w:rFonts w:ascii="Arial Nova Cond" w:eastAsiaTheme="minorHAnsi" w:hAnsi="Arial Nova Cond" w:cs="Arial"/>
      <w:b/>
      <w:bCs/>
      <w:kern w:val="28"/>
      <w:sz w:val="22"/>
      <w:szCs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6650DA"/>
    <w:rPr>
      <w:rFonts w:ascii="Arial Nova Cond" w:hAnsi="Arial Nova Cond" w:cs="Arial"/>
      <w:b/>
      <w:bCs/>
      <w:kern w:val="28"/>
      <w:szCs w:val="32"/>
    </w:rPr>
  </w:style>
  <w:style w:type="character" w:styleId="Strong">
    <w:name w:val="Strong"/>
    <w:basedOn w:val="DefaultParagraphFont"/>
    <w:uiPriority w:val="22"/>
    <w:qFormat/>
    <w:rsid w:val="006650DA"/>
    <w:rPr>
      <w:rFonts w:ascii="Arial Nova Cond" w:hAnsi="Arial Nova Cond"/>
      <w:b/>
      <w:bCs/>
      <w:sz w:val="22"/>
    </w:rPr>
  </w:style>
  <w:style w:type="paragraph" w:styleId="NoSpacing">
    <w:name w:val="No Spacing"/>
    <w:basedOn w:val="Normal"/>
    <w:link w:val="NoSpacingChar"/>
    <w:uiPriority w:val="1"/>
    <w:qFormat/>
    <w:rsid w:val="006650DA"/>
    <w:pPr>
      <w:ind w:right="-7"/>
      <w:jc w:val="both"/>
    </w:pPr>
    <w:rPr>
      <w:rFonts w:ascii="Arial Nova Cond" w:eastAsiaTheme="minorHAnsi" w:hAnsi="Arial Nova Cond" w:cs="Arial"/>
      <w:bCs/>
      <w:kern w:val="28"/>
      <w:sz w:val="22"/>
      <w:szCs w:val="3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650DA"/>
    <w:rPr>
      <w:rFonts w:ascii="Arial Nova Cond" w:hAnsi="Arial Nova Cond" w:cs="Arial"/>
      <w:bCs/>
      <w:kern w:val="28"/>
      <w:szCs w:val="32"/>
    </w:rPr>
  </w:style>
  <w:style w:type="character" w:styleId="SubtleEmphasis">
    <w:name w:val="Subtle Emphasis"/>
    <w:basedOn w:val="Strong"/>
    <w:uiPriority w:val="19"/>
    <w:qFormat/>
    <w:rsid w:val="006650DA"/>
    <w:rPr>
      <w:rFonts w:ascii="Arial Nova Cond" w:hAnsi="Arial Nova Cond"/>
      <w:b/>
      <w:bCs/>
      <w:sz w:val="24"/>
      <w:szCs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50DA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76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55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55B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7665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655B"/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styleId="Mention">
    <w:name w:val="Mention"/>
    <w:basedOn w:val="DefaultParagraphFont"/>
    <w:uiPriority w:val="99"/>
    <w:unhideWhenUsed/>
    <w:rsid w:val="0076655B"/>
    <w:rPr>
      <w:color w:val="2B579A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76655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655B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customStyle="1" w:styleId="Aucunstyle">
    <w:name w:val="[Aucun style]"/>
    <w:link w:val="AucunstyleCar"/>
    <w:rsid w:val="0074738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47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cunstyleCar">
    <w:name w:val="[Aucun style] Car"/>
    <w:basedOn w:val="DefaultParagraphFont"/>
    <w:link w:val="Aucunstyle"/>
    <w:rsid w:val="0074738B"/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piedpage2">
    <w:name w:val="pied page 2"/>
    <w:link w:val="piedpage2Car"/>
    <w:qFormat/>
    <w:rsid w:val="0074738B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paragraph" w:customStyle="1" w:styleId="piedpage1">
    <w:name w:val="pied page 1"/>
    <w:basedOn w:val="Aucunstyle"/>
    <w:next w:val="piedpage2"/>
    <w:link w:val="piedpage1Car"/>
    <w:qFormat/>
    <w:rsid w:val="0074738B"/>
    <w:pPr>
      <w:suppressAutoHyphens/>
      <w:spacing w:line="240" w:lineRule="auto"/>
    </w:pPr>
    <w:rPr>
      <w:rFonts w:ascii="Gotham Medium" w:eastAsia="Calibri" w:hAnsi="Gotham Medium" w:cs="Gotham Medium"/>
      <w:b/>
      <w:bCs/>
      <w:color w:val="8EBC44"/>
      <w:spacing w:val="-2"/>
      <w:sz w:val="12"/>
      <w:szCs w:val="12"/>
    </w:rPr>
  </w:style>
  <w:style w:type="character" w:customStyle="1" w:styleId="piedpage2Car">
    <w:name w:val="pied page 2 Car"/>
    <w:basedOn w:val="DefaultParagraphFont"/>
    <w:link w:val="piedpage2"/>
    <w:rsid w:val="0074738B"/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character" w:customStyle="1" w:styleId="piedpage1Car">
    <w:name w:val="pied page 1 Car"/>
    <w:basedOn w:val="AucunstyleCar"/>
    <w:link w:val="piedpage1"/>
    <w:rsid w:val="0074738B"/>
    <w:rPr>
      <w:rFonts w:ascii="Gotham Medium" w:eastAsia="Calibri" w:hAnsi="Gotham Medium" w:cs="Gotham Medium"/>
      <w:b/>
      <w:bCs/>
      <w:color w:val="8EBC44"/>
      <w:spacing w:val="-2"/>
      <w:sz w:val="12"/>
      <w:szCs w:val="1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Personnalisé 1">
      <a:dk1>
        <a:srgbClr val="000000"/>
      </a:dk1>
      <a:lt1>
        <a:sysClr val="window" lastClr="FFFFFF"/>
      </a:lt1>
      <a:dk2>
        <a:srgbClr val="4B4B4B"/>
      </a:dk2>
      <a:lt2>
        <a:srgbClr val="DFDFDF"/>
      </a:lt2>
      <a:accent1>
        <a:srgbClr val="DF2516"/>
      </a:accent1>
      <a:accent2>
        <a:srgbClr val="8F170A"/>
      </a:accent2>
      <a:accent3>
        <a:srgbClr val="92BF2E"/>
      </a:accent3>
      <a:accent4>
        <a:srgbClr val="7EA428"/>
      </a:accent4>
      <a:accent5>
        <a:srgbClr val="FDCA01"/>
      </a:accent5>
      <a:accent6>
        <a:srgbClr val="092785"/>
      </a:accent6>
      <a:hlink>
        <a:srgbClr val="0000FF"/>
      </a:hlink>
      <a:folHlink>
        <a:srgbClr val="7030A0"/>
      </a:folHlink>
    </a:clrScheme>
    <a:fontScheme name="Personnalisé 1">
      <a:majorFont>
        <a:latin typeface="Arial Nova Cond"/>
        <a:ea typeface=""/>
        <a:cs typeface=""/>
      </a:majorFont>
      <a:minorFont>
        <a:latin typeface="Arial Nova C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71708BB74D0478446018369935CA4" ma:contentTypeVersion="17" ma:contentTypeDescription="Create a new document." ma:contentTypeScope="" ma:versionID="c6aed4fd608c3db6c7d77fa4972201c8">
  <xsd:schema xmlns:xsd="http://www.w3.org/2001/XMLSchema" xmlns:xs="http://www.w3.org/2001/XMLSchema" xmlns:p="http://schemas.microsoft.com/office/2006/metadata/properties" xmlns:ns2="17dffd82-9bfc-4f06-9124-ec772f1deced" xmlns:ns3="96819ea5-3c73-4ffc-b062-010701842e8f" targetNamespace="http://schemas.microsoft.com/office/2006/metadata/properties" ma:root="true" ma:fieldsID="9b9569de6869bb9e23d30a73402ee9a0" ns2:_="" ns3:_="">
    <xsd:import namespace="17dffd82-9bfc-4f06-9124-ec772f1deced"/>
    <xsd:import namespace="96819ea5-3c73-4ffc-b062-010701842e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ffd82-9bfc-4f06-9124-ec772f1de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410e310-c5e2-4360-bd29-6e1793f753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19ea5-3c73-4ffc-b062-010701842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0a6b150-b183-4aae-95dc-7043f5cb8fd1}" ma:internalName="TaxCatchAll" ma:showField="CatchAllData" ma:web="96819ea5-3c73-4ffc-b062-010701842e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dffd82-9bfc-4f06-9124-ec772f1deced">
      <Terms xmlns="http://schemas.microsoft.com/office/infopath/2007/PartnerControls"/>
    </lcf76f155ced4ddcb4097134ff3c332f>
    <TaxCatchAll xmlns="96819ea5-3c73-4ffc-b062-010701842e8f" xsi:nil="true"/>
  </documentManagement>
</p:properties>
</file>

<file path=customXml/itemProps1.xml><?xml version="1.0" encoding="utf-8"?>
<ds:datastoreItem xmlns:ds="http://schemas.openxmlformats.org/officeDocument/2006/customXml" ds:itemID="{DD0FBDAA-BFCF-4A54-A4F2-5229DD88DC83}"/>
</file>

<file path=customXml/itemProps2.xml><?xml version="1.0" encoding="utf-8"?>
<ds:datastoreItem xmlns:ds="http://schemas.openxmlformats.org/officeDocument/2006/customXml" ds:itemID="{C0981887-376E-42C7-AC69-64DE07319D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E596BE-49CB-42F9-8871-6579550988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B9C546-004D-4149-93C0-E79CA32A0DFF}">
  <ds:schemaRefs>
    <ds:schemaRef ds:uri="http://schemas.microsoft.com/office/2006/metadata/properties"/>
    <ds:schemaRef ds:uri="http://schemas.microsoft.com/office/infopath/2007/PartnerControls"/>
    <ds:schemaRef ds:uri="17dffd82-9bfc-4f06-9124-ec772f1deced"/>
    <ds:schemaRef ds:uri="96819ea5-3c73-4ffc-b062-010701842e8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1</Words>
  <Characters>164</Characters>
  <Application>Microsoft Office Word</Application>
  <DocSecurity>0</DocSecurity>
  <Lines>78</Lines>
  <Paragraphs>2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ine Durand</dc:creator>
  <cp:keywords/>
  <dc:description/>
  <cp:lastModifiedBy>Renaud Brissonneau</cp:lastModifiedBy>
  <cp:revision>25</cp:revision>
  <dcterms:created xsi:type="dcterms:W3CDTF">2021-04-16T14:18:00Z</dcterms:created>
  <dcterms:modified xsi:type="dcterms:W3CDTF">2023-03-23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871708BB74D0478446018369935CA4</vt:lpwstr>
  </property>
  <property fmtid="{D5CDD505-2E9C-101B-9397-08002B2CF9AE}" pid="3" name="MediaServiceImageTags">
    <vt:lpwstr/>
  </property>
  <property fmtid="{D5CDD505-2E9C-101B-9397-08002B2CF9AE}" pid="4" name="GrammarlyDocumentId">
    <vt:lpwstr>ba1a5af355e101bfb9d9f8039775253f0e8594b1f4b90e5fde9081d0ad780579</vt:lpwstr>
  </property>
</Properties>
</file>